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426D8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151F9" w:rsidRPr="009917FC" w14:paraId="43C87619" w14:textId="77777777" w:rsidTr="00A71475">
        <w:tc>
          <w:tcPr>
            <w:tcW w:w="8296" w:type="dxa"/>
          </w:tcPr>
          <w:p w14:paraId="77EC23E6" w14:textId="77777777" w:rsidR="00C151F9" w:rsidRPr="009917FC" w:rsidRDefault="00C151F9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1D5E2ED3" w14:textId="41370CA0" w:rsidR="00C151F9" w:rsidRPr="009917FC" w:rsidRDefault="00C151F9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工作站</w:t>
            </w:r>
          </w:p>
          <w:p w14:paraId="3D8871AF" w14:textId="367E10FB" w:rsidR="00C151F9" w:rsidRPr="009917FC" w:rsidRDefault="00C151F9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7D5BBF57" w14:textId="5C517F2B" w:rsidR="00C151F9" w:rsidRPr="009917FC" w:rsidRDefault="00C151F9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9917FC" w:rsidRPr="009917FC" w14:paraId="33E2ABD3" w14:textId="77777777" w:rsidTr="007C0E4C">
        <w:trPr>
          <w:trHeight w:val="1301"/>
        </w:trPr>
        <w:tc>
          <w:tcPr>
            <w:tcW w:w="8296" w:type="dxa"/>
          </w:tcPr>
          <w:p w14:paraId="13B8CED0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>用于名老中医经验总结，存储，数据挖掘，人工智能分析的工作站。</w:t>
            </w:r>
          </w:p>
        </w:tc>
      </w:tr>
      <w:tr w:rsidR="009917FC" w:rsidRPr="009917FC" w14:paraId="1937E3ED" w14:textId="77777777" w:rsidTr="007C0E4C">
        <w:trPr>
          <w:trHeight w:val="7141"/>
        </w:trPr>
        <w:tc>
          <w:tcPr>
            <w:tcW w:w="8296" w:type="dxa"/>
          </w:tcPr>
          <w:p w14:paraId="19E6823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3B1E332D" w14:textId="77777777" w:rsidR="009917FC" w:rsidRDefault="00C47791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见如下表格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734"/>
              <w:gridCol w:w="1276"/>
              <w:gridCol w:w="6060"/>
            </w:tblGrid>
            <w:tr w:rsidR="00FD1163" w14:paraId="53488339" w14:textId="77777777" w:rsidTr="000D5BD4">
              <w:tc>
                <w:tcPr>
                  <w:tcW w:w="734" w:type="dxa"/>
                </w:tcPr>
                <w:p w14:paraId="109E0BD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序号</w:t>
                  </w:r>
                </w:p>
              </w:tc>
              <w:tc>
                <w:tcPr>
                  <w:tcW w:w="1276" w:type="dxa"/>
                </w:tcPr>
                <w:p w14:paraId="1A39A77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组件/服务</w:t>
                  </w:r>
                </w:p>
              </w:tc>
              <w:tc>
                <w:tcPr>
                  <w:tcW w:w="6060" w:type="dxa"/>
                </w:tcPr>
                <w:p w14:paraId="30DAC1C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b/>
                      <w:kern w:val="0"/>
                      <w:szCs w:val="21"/>
                    </w:rPr>
                    <w:t>参数要求</w:t>
                  </w:r>
                </w:p>
              </w:tc>
            </w:tr>
            <w:tr w:rsidR="00FD1163" w14:paraId="24BC462F" w14:textId="77777777" w:rsidTr="000D5BD4">
              <w:tc>
                <w:tcPr>
                  <w:tcW w:w="734" w:type="dxa"/>
                </w:tcPr>
                <w:p w14:paraId="1FDF07B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4A36A69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处理器</w:t>
                  </w:r>
                </w:p>
              </w:tc>
              <w:tc>
                <w:tcPr>
                  <w:tcW w:w="6060" w:type="dxa"/>
                </w:tcPr>
                <w:p w14:paraId="2DA16C16" w14:textId="2A95A006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2颗英特尔至强可扩展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2</w:t>
                  </w:r>
                  <w:r>
                    <w:rPr>
                      <w:rFonts w:ascii="宋体" w:eastAsia="宋体" w:hAnsi="宋体"/>
                      <w:szCs w:val="21"/>
                    </w:rPr>
                    <w:t>2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R </w:t>
                  </w:r>
                  <w:r>
                    <w:rPr>
                      <w:rFonts w:ascii="宋体" w:eastAsia="宋体" w:hAnsi="宋体"/>
                      <w:szCs w:val="21"/>
                    </w:rPr>
                    <w:t>处理器，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单个</w:t>
                  </w:r>
                  <w:r>
                    <w:rPr>
                      <w:rFonts w:ascii="宋体" w:eastAsia="宋体" w:hAnsi="宋体"/>
                      <w:szCs w:val="21"/>
                    </w:rPr>
                    <w:t>处理器≥1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  <w:r>
                    <w:rPr>
                      <w:rFonts w:ascii="宋体" w:eastAsia="宋体" w:hAnsi="宋体"/>
                      <w:szCs w:val="21"/>
                    </w:rPr>
                    <w:t>核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、</w:t>
                  </w:r>
                  <w:r>
                    <w:rPr>
                      <w:rFonts w:ascii="宋体" w:eastAsia="宋体" w:hAnsi="宋体"/>
                      <w:szCs w:val="21"/>
                    </w:rPr>
                    <w:t>3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>线程，主频≥2.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GHz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  <w:r w:rsidR="00D24FB0">
                    <w:rPr>
                      <w:rFonts w:ascii="宋体" w:eastAsia="宋体" w:hAnsi="宋体" w:hint="eastAsia"/>
                      <w:szCs w:val="21"/>
                    </w:rPr>
                    <w:t>提供证明材料。</w:t>
                  </w:r>
                </w:p>
              </w:tc>
            </w:tr>
            <w:tr w:rsidR="00FD1163" w14:paraId="78C67181" w14:textId="77777777" w:rsidTr="000D5BD4">
              <w:tc>
                <w:tcPr>
                  <w:tcW w:w="734" w:type="dxa"/>
                </w:tcPr>
                <w:p w14:paraId="65DD49C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7563FC74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缓存加速器</w:t>
                  </w:r>
                </w:p>
              </w:tc>
              <w:tc>
                <w:tcPr>
                  <w:tcW w:w="6060" w:type="dxa"/>
                </w:tcPr>
                <w:p w14:paraId="17D8F1F1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不低于双冗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D/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单个容量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8G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且不占硬盘槽位，SD/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可组成RAID，支持内置RAID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1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保护。</w:t>
                  </w:r>
                </w:p>
              </w:tc>
            </w:tr>
            <w:tr w:rsidR="00FD1163" w14:paraId="0E665302" w14:textId="77777777" w:rsidTr="000D5BD4">
              <w:tc>
                <w:tcPr>
                  <w:tcW w:w="734" w:type="dxa"/>
                </w:tcPr>
                <w:p w14:paraId="6FFD629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66BC1717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内存</w:t>
                  </w:r>
                </w:p>
              </w:tc>
              <w:tc>
                <w:tcPr>
                  <w:tcW w:w="6060" w:type="dxa"/>
                </w:tcPr>
                <w:p w14:paraId="58CEBE45" w14:textId="77777777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*32GGB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ECC 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DDR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内存，</w:t>
                  </w:r>
                  <w:r>
                    <w:rPr>
                      <w:rFonts w:ascii="宋体" w:eastAsia="宋体" w:hAnsi="宋体"/>
                      <w:szCs w:val="21"/>
                    </w:rPr>
                    <w:t>≥30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MT/</w:t>
                  </w:r>
                  <w:r>
                    <w:rPr>
                      <w:rFonts w:ascii="宋体" w:eastAsia="宋体" w:hAnsi="宋体"/>
                      <w:szCs w:val="21"/>
                    </w:rPr>
                    <w:t>s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，便于后期扩展，DDR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NVDIMM插槽</w:t>
                  </w: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4879F57A" w14:textId="77777777" w:rsidTr="000D5BD4">
              <w:tc>
                <w:tcPr>
                  <w:tcW w:w="734" w:type="dxa"/>
                </w:tcPr>
                <w:p w14:paraId="068B237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4</w:t>
                  </w:r>
                </w:p>
              </w:tc>
              <w:tc>
                <w:tcPr>
                  <w:tcW w:w="1276" w:type="dxa"/>
                </w:tcPr>
                <w:p w14:paraId="22DC0E0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存储</w:t>
                  </w:r>
                </w:p>
              </w:tc>
              <w:tc>
                <w:tcPr>
                  <w:tcW w:w="6060" w:type="dxa"/>
                </w:tcPr>
                <w:p w14:paraId="6F130A2B" w14:textId="227756AF" w:rsidR="00FD1163" w:rsidRDefault="00FD1163" w:rsidP="001E0522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热插拔硬盘，容量组成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8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T</w:t>
                  </w:r>
                  <w:r>
                    <w:rPr>
                      <w:rFonts w:ascii="宋体" w:eastAsia="宋体" w:hAnsi="宋体"/>
                      <w:szCs w:val="21"/>
                    </w:rPr>
                    <w:t>*</w:t>
                  </w:r>
                  <w:r w:rsidR="001E0522">
                    <w:rPr>
                      <w:rFonts w:ascii="宋体" w:eastAsia="宋体" w:hAnsi="宋体"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HDD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 SATA企业级</w:t>
                  </w:r>
                  <w:r w:rsidR="0090523B">
                    <w:rPr>
                      <w:rFonts w:ascii="宋体" w:eastAsia="宋体" w:hAnsi="宋体" w:hint="eastAsia"/>
                      <w:szCs w:val="21"/>
                    </w:rPr>
                    <w:t>（7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200</w:t>
                  </w:r>
                  <w:r w:rsidR="0090523B">
                    <w:rPr>
                      <w:rFonts w:ascii="宋体" w:eastAsia="宋体" w:hAnsi="宋体" w:hint="eastAsia"/>
                      <w:szCs w:val="21"/>
                    </w:rPr>
                    <w:t>转）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便于后期扩展，需含有冗余硬盘盘位</w:t>
                  </w:r>
                  <w:r>
                    <w:rPr>
                      <w:rFonts w:ascii="宋体" w:eastAsia="宋体" w:hAnsi="宋体"/>
                      <w:szCs w:val="21"/>
                    </w:rPr>
                    <w:t>≥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2CD318FA" w14:textId="77777777" w:rsidTr="000D5BD4">
              <w:tc>
                <w:tcPr>
                  <w:tcW w:w="734" w:type="dxa"/>
                </w:tcPr>
                <w:p w14:paraId="09CB2BDB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5</w:t>
                  </w:r>
                </w:p>
              </w:tc>
              <w:tc>
                <w:tcPr>
                  <w:tcW w:w="1276" w:type="dxa"/>
                </w:tcPr>
                <w:p w14:paraId="525E1E9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RAID</w:t>
                  </w:r>
                </w:p>
                <w:p w14:paraId="7FC7686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硬件卡</w:t>
                  </w:r>
                </w:p>
              </w:tc>
              <w:tc>
                <w:tcPr>
                  <w:tcW w:w="6060" w:type="dxa"/>
                </w:tcPr>
                <w:p w14:paraId="1FFC4AED" w14:textId="77777777" w:rsidR="00FD1163" w:rsidRDefault="00FD1163" w:rsidP="00FD1163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不低于1块独立硬件8G缓存卡，必须支持双RAID。</w:t>
                  </w:r>
                </w:p>
              </w:tc>
            </w:tr>
            <w:tr w:rsidR="00FD1163" w14:paraId="36CF99C2" w14:textId="77777777" w:rsidTr="000D5BD4">
              <w:tc>
                <w:tcPr>
                  <w:tcW w:w="734" w:type="dxa"/>
                </w:tcPr>
                <w:p w14:paraId="3971EF1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</w:p>
              </w:tc>
              <w:tc>
                <w:tcPr>
                  <w:tcW w:w="1276" w:type="dxa"/>
                </w:tcPr>
                <w:p w14:paraId="62EED92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电源、风扇</w:t>
                  </w:r>
                </w:p>
              </w:tc>
              <w:tc>
                <w:tcPr>
                  <w:tcW w:w="6060" w:type="dxa"/>
                </w:tcPr>
                <w:p w14:paraId="000E11DA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冗余电源风扇，单个电源</w:t>
                  </w:r>
                  <w:r>
                    <w:rPr>
                      <w:rFonts w:ascii="宋体" w:eastAsia="宋体" w:hAnsi="宋体"/>
                      <w:szCs w:val="21"/>
                    </w:rPr>
                    <w:t>≥14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W，电源模块须</w:t>
                  </w:r>
                  <w:r>
                    <w:rPr>
                      <w:rFonts w:ascii="宋体" w:eastAsia="宋体" w:hAnsi="宋体"/>
                      <w:szCs w:val="21"/>
                    </w:rPr>
                    <w:t>通过80 PLUS 白金（Platinum）认证，提供证明文件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10A4FB98" w14:textId="77777777" w:rsidTr="000D5BD4">
              <w:tc>
                <w:tcPr>
                  <w:tcW w:w="734" w:type="dxa"/>
                </w:tcPr>
                <w:p w14:paraId="554A7ED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7</w:t>
                  </w:r>
                </w:p>
              </w:tc>
              <w:tc>
                <w:tcPr>
                  <w:tcW w:w="1276" w:type="dxa"/>
                </w:tcPr>
                <w:p w14:paraId="25F1040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接口</w:t>
                  </w:r>
                </w:p>
              </w:tc>
              <w:tc>
                <w:tcPr>
                  <w:tcW w:w="6060" w:type="dxa"/>
                </w:tcPr>
                <w:p w14:paraId="2A33648B" w14:textId="77777777" w:rsidR="00FD1163" w:rsidRDefault="00FD1163" w:rsidP="00FD1163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USB</w:t>
                  </w:r>
                  <w:r>
                    <w:rPr>
                      <w:rFonts w:ascii="宋体" w:eastAsia="宋体" w:hAnsi="宋体"/>
                      <w:szCs w:val="21"/>
                    </w:rPr>
                    <w:t>3.0≥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， VGA</w:t>
                  </w:r>
                  <w:r>
                    <w:rPr>
                      <w:rFonts w:ascii="宋体" w:eastAsia="宋体" w:hAnsi="宋体"/>
                      <w:szCs w:val="21"/>
                    </w:rPr>
                    <w:t>≥2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</w:p>
              </w:tc>
            </w:tr>
            <w:tr w:rsidR="00FD1163" w14:paraId="4C3019B3" w14:textId="77777777" w:rsidTr="000D5BD4">
              <w:tc>
                <w:tcPr>
                  <w:tcW w:w="734" w:type="dxa"/>
                </w:tcPr>
                <w:p w14:paraId="2454BA8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8</w:t>
                  </w:r>
                </w:p>
              </w:tc>
              <w:tc>
                <w:tcPr>
                  <w:tcW w:w="1276" w:type="dxa"/>
                </w:tcPr>
                <w:p w14:paraId="6185A63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网络</w:t>
                  </w:r>
                </w:p>
              </w:tc>
              <w:tc>
                <w:tcPr>
                  <w:tcW w:w="6060" w:type="dxa"/>
                </w:tcPr>
                <w:p w14:paraId="5F474507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万兆光纤网卡（含模块）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个，并提供交换机所需对应光模块。</w:t>
                  </w:r>
                </w:p>
              </w:tc>
            </w:tr>
            <w:tr w:rsidR="00FD1163" w14:paraId="1B460FC6" w14:textId="77777777" w:rsidTr="000D5BD4">
              <w:tc>
                <w:tcPr>
                  <w:tcW w:w="734" w:type="dxa"/>
                </w:tcPr>
                <w:p w14:paraId="6C56C10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9</w:t>
                  </w:r>
                </w:p>
              </w:tc>
              <w:tc>
                <w:tcPr>
                  <w:tcW w:w="1276" w:type="dxa"/>
                </w:tcPr>
                <w:p w14:paraId="573894B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GPU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</w:t>
                  </w:r>
                </w:p>
              </w:tc>
              <w:tc>
                <w:tcPr>
                  <w:tcW w:w="6060" w:type="dxa"/>
                </w:tcPr>
                <w:p w14:paraId="30AF1D75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Pr="00221BF7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>GeForce RTX3090</w:t>
                  </w:r>
                  <w:r w:rsidR="00870F14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 xml:space="preserve">  1</w:t>
                  </w:r>
                  <w:r w:rsidR="00870F14"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个</w:t>
                  </w:r>
                  <w:r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。</w:t>
                  </w:r>
                </w:p>
                <w:p w14:paraId="4909E293" w14:textId="3B3ECA01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支持后期扩展，PCIe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3.0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插槽</w:t>
                  </w: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</w:t>
                  </w:r>
                  <w:r w:rsidR="00D24FB0">
                    <w:rPr>
                      <w:rFonts w:ascii="宋体" w:eastAsia="宋体" w:hAnsi="宋体" w:cs="宋体" w:hint="eastAsia"/>
                      <w:szCs w:val="21"/>
                    </w:rPr>
                    <w:t>提供证明材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。</w:t>
                  </w:r>
                </w:p>
              </w:tc>
            </w:tr>
            <w:tr w:rsidR="00FD1163" w14:paraId="7B72E16B" w14:textId="77777777" w:rsidTr="000D5BD4">
              <w:tc>
                <w:tcPr>
                  <w:tcW w:w="734" w:type="dxa"/>
                </w:tcPr>
                <w:p w14:paraId="69D7E7C2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lastRenderedPageBreak/>
                    <w:t>10</w:t>
                  </w:r>
                </w:p>
              </w:tc>
              <w:tc>
                <w:tcPr>
                  <w:tcW w:w="1276" w:type="dxa"/>
                </w:tcPr>
                <w:p w14:paraId="1AE2EC99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质保与服务</w:t>
                  </w:r>
                </w:p>
              </w:tc>
              <w:tc>
                <w:tcPr>
                  <w:tcW w:w="6060" w:type="dxa"/>
                </w:tcPr>
                <w:p w14:paraId="0E9B6B5F" w14:textId="7D48EF48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不低于原厂商</w:t>
                  </w:r>
                  <w:r w:rsidR="00870F14">
                    <w:rPr>
                      <w:rFonts w:ascii="宋体" w:eastAsia="宋体" w:hAnsi="宋体" w:hint="eastAsia"/>
                      <w:szCs w:val="21"/>
                    </w:rPr>
                    <w:t>三</w:t>
                  </w:r>
                  <w:r>
                    <w:rPr>
                      <w:rFonts w:ascii="宋体" w:eastAsia="宋体" w:hAnsi="宋体"/>
                      <w:szCs w:val="21"/>
                    </w:rPr>
                    <w:t>年7×24×4小时整机保修</w:t>
                  </w:r>
                  <w:r w:rsidR="000644E4"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7799786C" w14:textId="77777777" w:rsidTr="000D5BD4">
              <w:tc>
                <w:tcPr>
                  <w:tcW w:w="734" w:type="dxa"/>
                </w:tcPr>
                <w:p w14:paraId="013EB1C6" w14:textId="77777777" w:rsidR="00FD1163" w:rsidRDefault="00FD1163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 w:rsidR="00870F14">
                    <w:rPr>
                      <w:rFonts w:ascii="宋体" w:eastAsia="宋体" w:hAnsi="宋体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5D369B9F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其他</w:t>
                  </w:r>
                </w:p>
              </w:tc>
              <w:tc>
                <w:tcPr>
                  <w:tcW w:w="6060" w:type="dxa"/>
                </w:tcPr>
                <w:p w14:paraId="12FD006D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备电源线、滑动导轨、光纤等辅助线材与配件。</w:t>
                  </w:r>
                </w:p>
                <w:p w14:paraId="0F06167D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后期出现货物与要求不符拒绝收货和支付货款，情节严重追求相关法律责任。</w:t>
                  </w:r>
                </w:p>
              </w:tc>
            </w:tr>
            <w:tr w:rsidR="00870F14" w14:paraId="520717D9" w14:textId="77777777" w:rsidTr="000D5BD4">
              <w:tc>
                <w:tcPr>
                  <w:tcW w:w="734" w:type="dxa"/>
                </w:tcPr>
                <w:p w14:paraId="55ADBE38" w14:textId="77777777" w:rsidR="00870F14" w:rsidRDefault="00870F14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05675545" w14:textId="77777777" w:rsidR="00870F14" w:rsidRDefault="00870F14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 w:rsidR="005B4C53">
                    <w:rPr>
                      <w:rFonts w:ascii="宋体" w:eastAsia="宋体" w:hAnsi="宋体" w:cs="宋体" w:hint="eastAsia"/>
                      <w:szCs w:val="21"/>
                    </w:rPr>
                    <w:t>其他服务</w:t>
                  </w:r>
                </w:p>
              </w:tc>
              <w:tc>
                <w:tcPr>
                  <w:tcW w:w="6060" w:type="dxa"/>
                </w:tcPr>
                <w:p w14:paraId="683EF342" w14:textId="77777777" w:rsidR="00870F14" w:rsidRDefault="00870F14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 w:rsidRPr="00870F14">
                    <w:rPr>
                      <w:rFonts w:ascii="宋体" w:eastAsia="宋体" w:hAnsi="宋体" w:hint="eastAsia"/>
                      <w:szCs w:val="21"/>
                    </w:rPr>
                    <w:t>供应商应提供</w:t>
                  </w:r>
                  <w:r w:rsidRPr="00870F14">
                    <w:rPr>
                      <w:rFonts w:ascii="宋体" w:eastAsia="宋体" w:hAnsi="宋体"/>
                      <w:szCs w:val="21"/>
                    </w:rPr>
                    <w:t>1年以上我方需要的数据维护，数据结构优化，数据库搭建，及数据分析等服务。</w:t>
                  </w:r>
                </w:p>
              </w:tc>
            </w:tr>
          </w:tbl>
          <w:p w14:paraId="752AB6BF" w14:textId="77777777" w:rsidR="00FD1163" w:rsidRPr="00FD1163" w:rsidRDefault="00FD1163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0E2F42" w14:textId="1FAFF87D" w:rsidR="00F06A8F" w:rsidRPr="00F06A8F" w:rsidRDefault="009917FC" w:rsidP="00C151F9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  <w:r w:rsidR="00C151F9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5890E5DF" w14:textId="74F2CFD4" w:rsidR="00F06A8F" w:rsidRPr="00F06A8F" w:rsidRDefault="00C151F9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3C225" w14:textId="77777777" w:rsidR="00354805" w:rsidRDefault="00354805" w:rsidP="00FD1163">
      <w:r>
        <w:separator/>
      </w:r>
    </w:p>
  </w:endnote>
  <w:endnote w:type="continuationSeparator" w:id="0">
    <w:p w14:paraId="6488786F" w14:textId="77777777" w:rsidR="00354805" w:rsidRDefault="00354805" w:rsidP="00FD1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汉仪旗黑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B9542" w14:textId="77777777" w:rsidR="00354805" w:rsidRDefault="00354805" w:rsidP="00FD1163">
      <w:r>
        <w:separator/>
      </w:r>
    </w:p>
  </w:footnote>
  <w:footnote w:type="continuationSeparator" w:id="0">
    <w:p w14:paraId="238506C1" w14:textId="77777777" w:rsidR="00354805" w:rsidRDefault="00354805" w:rsidP="00FD11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TUzsTC3BHJMjJV0lIJTi4sz8/NACgxrAXk37GwsAAAA"/>
  </w:docVars>
  <w:rsids>
    <w:rsidRoot w:val="009917FC"/>
    <w:rsid w:val="000644E4"/>
    <w:rsid w:val="00077372"/>
    <w:rsid w:val="0011746F"/>
    <w:rsid w:val="001E0522"/>
    <w:rsid w:val="00221BF7"/>
    <w:rsid w:val="002259C1"/>
    <w:rsid w:val="003372BD"/>
    <w:rsid w:val="00354805"/>
    <w:rsid w:val="005B4C53"/>
    <w:rsid w:val="005B4FFB"/>
    <w:rsid w:val="007C0E4C"/>
    <w:rsid w:val="0085369C"/>
    <w:rsid w:val="00870F14"/>
    <w:rsid w:val="00887A3B"/>
    <w:rsid w:val="008E3A8C"/>
    <w:rsid w:val="0090523B"/>
    <w:rsid w:val="009917FC"/>
    <w:rsid w:val="00C151F9"/>
    <w:rsid w:val="00C43D31"/>
    <w:rsid w:val="00C47791"/>
    <w:rsid w:val="00CA2AEF"/>
    <w:rsid w:val="00CF5DE7"/>
    <w:rsid w:val="00D24FB0"/>
    <w:rsid w:val="00F06A8F"/>
    <w:rsid w:val="00FD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A6B3C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5B4FFB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5B4FFB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D11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116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11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11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12</Words>
  <Characters>645</Characters>
  <Application>Microsoft Office Word</Application>
  <DocSecurity>0</DocSecurity>
  <Lines>5</Lines>
  <Paragraphs>1</Paragraphs>
  <ScaleCrop>false</ScaleCrop>
  <Company>南京中医药大学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10</cp:revision>
  <cp:lastPrinted>2022-09-20T13:55:00Z</cp:lastPrinted>
  <dcterms:created xsi:type="dcterms:W3CDTF">2022-07-05T04:25:00Z</dcterms:created>
  <dcterms:modified xsi:type="dcterms:W3CDTF">2022-11-2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8fd32477802e23059230ac4230532358c110ad3ad4610d935a9e8568472ea</vt:lpwstr>
  </property>
</Properties>
</file>